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Defectos de convexidad</w:t>
      </w:r>
      <w:r>
        <w:t xml:space="preserve"> </w:t>
      </w:r>
      <w:r>
        <w:t xml:space="preserve">Vimos qué es el casco convexo en el segundo capítulo sobre contornos. Cualquier desviación del objeto de esta carcasa puede considerarse un defecto de convexidad.</w:t>
      </w:r>
    </w:p>
    <w:p>
      <w:pPr>
        <w:pStyle w:val="FirstParagraph"/>
      </w:pPr>
      <w:r>
        <w:t xml:space="preserve">OpenCV viene con una función lista para encontrar esto, cv.convexityDefects() . Una llamada de función básica se vería como a continuació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h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nvexHull(cnt,return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nvexityDefects(cnt,h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star.png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vtColor(img,cv.COLOR_BGR2GRAY)</w:t>
      </w:r>
      <w:r>
        <w:br/>
      </w:r>
      <w:r>
        <w:rPr>
          <w:rStyle w:val="NormalTok"/>
        </w:rPr>
        <w:t xml:space="preserve">ret,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threshold(img_gray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ours,hierarc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ndContours(thres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ou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nvexHull(cnt,return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nvexityDefects(cnt,hull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efect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s,e,f,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ects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cnt[s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cnt[e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cnt[f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v.line(img,start,end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.circle(img,fa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g'</w:t>
      </w:r>
      <w:r>
        <w:rPr>
          <w:rStyle w:val="NormalTok"/>
        </w:rPr>
        <w:t xml:space="preserve">,img)</w:t>
      </w:r>
      <w:r>
        <w:br/>
      </w:r>
      <w:r>
        <w:rPr>
          <w:rStyle w:val="NormalTok"/>
        </w:rPr>
        <w:t xml:space="preserve">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destroyAllWindows()</w:t>
      </w:r>
    </w:p>
    <w:p>
      <w:pPr>
        <w:numPr>
          <w:ilvl w:val="0"/>
          <w:numId w:val="1002"/>
        </w:numPr>
        <w:pStyle w:val="Compact"/>
      </w:pPr>
      <w:r>
        <w:t xml:space="preserve">Prueba de polígono puntual</w:t>
      </w:r>
      <w:r>
        <w:t xml:space="preserve"> </w:t>
      </w:r>
      <w:r>
        <w:t xml:space="preserve">Esta función encuentra la distancia más corta entre un punto de la imagen y un contorno. Devuelve la distancia que es negativa cuando el punto está fuera del contorno, positiva cuando el punto está dentro y cero si el punto está en el contorno.</w:t>
      </w:r>
    </w:p>
    <w:p>
      <w:pPr>
        <w:pStyle w:val="FirstParagraph"/>
      </w:pPr>
      <w:r>
        <w:t xml:space="preserve">Por ejemplo, podemos comprobar el punto (50,50) de la siguiente manera: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pointPolygonTest(cnt,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Combina formas</w:t>
      </w:r>
      <w:r>
        <w:t xml:space="preserve"> </w:t>
      </w:r>
      <w:r>
        <w:t xml:space="preserve">OpenCV viene con una función cv.matchShapes() que nos permite comparar dos formas o dos contornos y devuelve una métrica que muestra la similitud. Cuanto menor sea el resultado, mejor será la coincidencia. Se calcula en base a los valores del momento hu. En los documentos se explican diferentes métodos de medició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im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star.jpg'</w:t>
      </w:r>
      <w:r>
        <w:rPr>
          <w:rStyle w:val="NormalTok"/>
        </w:rPr>
        <w:t xml:space="preserve">, cv.IMREAD_GRAYSCALE)</w:t>
      </w:r>
      <w:r>
        <w:br/>
      </w:r>
      <w:r>
        <w:rPr>
          <w:rStyle w:val="NormalTok"/>
        </w:rPr>
        <w:t xml:space="preserve">im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star2.jpg'</w:t>
      </w:r>
      <w:r>
        <w:rPr>
          <w:rStyle w:val="NormalTok"/>
        </w:rPr>
        <w:t xml:space="preserve">, cv.IMREAD_GRAYSCALE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2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NormalTok"/>
        </w:rPr>
        <w:t xml:space="preserve">ret, 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threshold(img1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, thres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threshold(img2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ours,hierarc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ndContours(thres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ou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ntours,hierarc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ndContours(thresh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ou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matchShapes(cnt1,cnt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ret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2:18:56Z</dcterms:created>
  <dcterms:modified xsi:type="dcterms:W3CDTF">2024-02-09T1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